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4976" w:rsidRPr="005B6C4C" w:rsidRDefault="005B6C4C" w:rsidP="005B6C4C">
      <w:pPr>
        <w:jc w:val="center"/>
        <w:rPr>
          <w:b/>
          <w:sz w:val="28"/>
          <w:szCs w:val="28"/>
        </w:rPr>
      </w:pPr>
      <w:r w:rsidRPr="005B6C4C">
        <w:rPr>
          <w:b/>
          <w:sz w:val="28"/>
          <w:szCs w:val="28"/>
        </w:rPr>
        <w:t>UPUTE ZA RAD SA STUDOMATOM</w:t>
      </w:r>
    </w:p>
    <w:p w:rsidR="00694976" w:rsidRDefault="00694976"/>
    <w:p w:rsidR="00906893" w:rsidRPr="005B6C4C" w:rsidRDefault="005D33B5">
      <w:pPr>
        <w:rPr>
          <w:sz w:val="24"/>
          <w:szCs w:val="24"/>
        </w:rPr>
      </w:pPr>
      <w:r w:rsidRPr="005B6C4C">
        <w:rPr>
          <w:sz w:val="24"/>
          <w:szCs w:val="24"/>
        </w:rPr>
        <w:t>1. Student</w:t>
      </w:r>
      <w:r w:rsidR="00B2632D" w:rsidRPr="005B6C4C">
        <w:rPr>
          <w:sz w:val="24"/>
          <w:szCs w:val="24"/>
        </w:rPr>
        <w:t>/</w:t>
      </w:r>
      <w:proofErr w:type="spellStart"/>
      <w:r w:rsidR="00B2632D" w:rsidRPr="005B6C4C">
        <w:rPr>
          <w:sz w:val="24"/>
          <w:szCs w:val="24"/>
        </w:rPr>
        <w:t>ica</w:t>
      </w:r>
      <w:proofErr w:type="spellEnd"/>
      <w:r w:rsidRPr="005B6C4C">
        <w:rPr>
          <w:sz w:val="24"/>
          <w:szCs w:val="24"/>
        </w:rPr>
        <w:t xml:space="preserve"> se prijavljuje s dobivenim korisničkim imenom i aktivacijskim kodom </w:t>
      </w:r>
    </w:p>
    <w:p w:rsidR="005D33B5" w:rsidRPr="005B6C4C" w:rsidRDefault="005D33B5" w:rsidP="00694976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3412800" cy="2592000"/>
            <wp:effectExtent l="0" t="0" r="0" b="0"/>
            <wp:docPr id="1" name="Picture 1" descr="https://www.isvu.hr/upute/download/attachments/986358/studomatKiosk.png?version=2&amp;modificationDate=1429880798673&amp;api=v2&amp;effects=drop-sha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isvu.hr/upute/download/attachments/986358/studomatKiosk.png?version=2&amp;modificationDate=1429880798673&amp;api=v2&amp;effects=drop-shadow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800" cy="25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33B5" w:rsidRPr="005B6C4C" w:rsidRDefault="00B2632D">
      <w:pPr>
        <w:rPr>
          <w:sz w:val="24"/>
          <w:szCs w:val="24"/>
        </w:rPr>
      </w:pPr>
      <w:r w:rsidRPr="005B6C4C">
        <w:rPr>
          <w:sz w:val="24"/>
          <w:szCs w:val="24"/>
        </w:rPr>
        <w:t xml:space="preserve">2. Po prijavi na </w:t>
      </w:r>
      <w:proofErr w:type="spellStart"/>
      <w:r w:rsidRPr="005B6C4C">
        <w:rPr>
          <w:sz w:val="24"/>
          <w:szCs w:val="24"/>
        </w:rPr>
        <w:t>Studomat</w:t>
      </w:r>
      <w:proofErr w:type="spellEnd"/>
      <w:r w:rsidRPr="005B6C4C">
        <w:rPr>
          <w:sz w:val="24"/>
          <w:szCs w:val="24"/>
        </w:rPr>
        <w:t xml:space="preserve">, prikazuje se ekran za inicijalno postavljanje lozinke </w:t>
      </w:r>
      <w:r w:rsidR="00C346DF">
        <w:rPr>
          <w:sz w:val="24"/>
          <w:szCs w:val="24"/>
        </w:rPr>
        <w:t>gdje prema potrebi</w:t>
      </w:r>
      <w:r w:rsidRPr="005B6C4C">
        <w:rPr>
          <w:sz w:val="24"/>
          <w:szCs w:val="24"/>
        </w:rPr>
        <w:t xml:space="preserve"> treba stvoriti svoju lozi</w:t>
      </w:r>
      <w:bookmarkStart w:id="0" w:name="_GoBack"/>
      <w:bookmarkEnd w:id="0"/>
      <w:r w:rsidRPr="005B6C4C">
        <w:rPr>
          <w:sz w:val="24"/>
          <w:szCs w:val="24"/>
        </w:rPr>
        <w:t>nki</w:t>
      </w:r>
    </w:p>
    <w:p w:rsidR="00B2632D" w:rsidRPr="005B6C4C" w:rsidRDefault="00B2632D" w:rsidP="00694976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3283200" cy="2210400"/>
            <wp:effectExtent l="0" t="0" r="0" b="0"/>
            <wp:docPr id="2" name="Picture 2" descr="https://www.isvu.hr/upute/download/attachments/10846262/inicijalnoPostavljanjeLozinke2.png?version=1&amp;modificationDate=1416384385860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isvu.hr/upute/download/attachments/10846262/inicijalnoPostavljanjeLozinke2.png?version=1&amp;modificationDate=1416384385860&amp;api=v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200" cy="22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32D" w:rsidRPr="005B6C4C" w:rsidRDefault="00B2632D">
      <w:pPr>
        <w:rPr>
          <w:sz w:val="24"/>
          <w:szCs w:val="24"/>
        </w:rPr>
      </w:pPr>
      <w:r w:rsidRPr="005B6C4C">
        <w:rPr>
          <w:sz w:val="24"/>
          <w:szCs w:val="24"/>
        </w:rPr>
        <w:t xml:space="preserve">3. </w:t>
      </w:r>
      <w:r w:rsidR="00882238" w:rsidRPr="005B6C4C">
        <w:rPr>
          <w:sz w:val="24"/>
          <w:szCs w:val="24"/>
        </w:rPr>
        <w:t>Nakon postavljanja vlastite lozinke vjerojatno će se prikazati ekran s obavijestima</w:t>
      </w:r>
      <w:r w:rsidR="00694976" w:rsidRPr="005B6C4C">
        <w:rPr>
          <w:sz w:val="24"/>
          <w:szCs w:val="24"/>
        </w:rPr>
        <w:t xml:space="preserve"> gdje trebate kliknuti U redu, a ako Vas zanima možete ih i pročitati.</w:t>
      </w:r>
    </w:p>
    <w:p w:rsidR="00882238" w:rsidRPr="005B6C4C" w:rsidRDefault="00882238" w:rsidP="00694976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3744000" cy="2854800"/>
            <wp:effectExtent l="0" t="0" r="8890" b="3175"/>
            <wp:docPr id="4" name="Picture 4" descr="https://www.isvu.hr/upute/download/attachments/11665450/image2015-7-15%2015%3A56%3A56.png?version=1&amp;modificationDate=1436968609777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www.isvu.hr/upute/download/attachments/11665450/image2015-7-15%2015%3A56%3A56.png?version=1&amp;modificationDate=1436968609777&amp;api=v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4976" w:rsidRPr="005B6C4C" w:rsidRDefault="00694976" w:rsidP="00694976">
      <w:pPr>
        <w:jc w:val="both"/>
        <w:rPr>
          <w:sz w:val="24"/>
          <w:szCs w:val="24"/>
        </w:rPr>
      </w:pPr>
      <w:r w:rsidRPr="005B6C4C">
        <w:rPr>
          <w:sz w:val="24"/>
          <w:szCs w:val="24"/>
        </w:rPr>
        <w:lastRenderedPageBreak/>
        <w:t xml:space="preserve">4. Prilikom upisa godine studenti putem </w:t>
      </w:r>
      <w:proofErr w:type="spellStart"/>
      <w:r w:rsidRPr="005B6C4C">
        <w:rPr>
          <w:sz w:val="24"/>
          <w:szCs w:val="24"/>
        </w:rPr>
        <w:t>Studomata</w:t>
      </w:r>
      <w:proofErr w:type="spellEnd"/>
      <w:r w:rsidRPr="005B6C4C">
        <w:rPr>
          <w:sz w:val="24"/>
          <w:szCs w:val="24"/>
        </w:rPr>
        <w:t xml:space="preserve"> ispunjavaju osobne podatke. Upis godine nije moguće obaviti dok se ne popune potrebni osobni podaci. Na ekranu se pojavljuje obavijest o obveznim podacima koje je potrebno evidentirati.</w:t>
      </w:r>
    </w:p>
    <w:p w:rsidR="00694976" w:rsidRPr="005B6C4C" w:rsidRDefault="00694976" w:rsidP="00694976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4608000" cy="2678400"/>
            <wp:effectExtent l="0" t="0" r="2540" b="8255"/>
            <wp:docPr id="7" name="Picture 7" descr="https://www.isvu.hr/upute/download/attachments/986373/Osobni_podaci_novo_1.png?version=1&amp;modificationDate=1400243247127&amp;api=v2&amp;effects=drop-sha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www.isvu.hr/upute/download/attachments/986373/Osobni_podaci_novo_1.png?version=1&amp;modificationDate=1400243247127&amp;api=v2&amp;effects=drop-shado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00" cy="26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4976" w:rsidRPr="005B6C4C" w:rsidRDefault="00694976" w:rsidP="00694976">
      <w:pPr>
        <w:jc w:val="both"/>
        <w:rPr>
          <w:sz w:val="24"/>
          <w:szCs w:val="24"/>
        </w:rPr>
      </w:pPr>
      <w:r w:rsidRPr="005B6C4C">
        <w:rPr>
          <w:sz w:val="24"/>
          <w:szCs w:val="24"/>
        </w:rPr>
        <w:t xml:space="preserve">Nakon odabira opcije </w:t>
      </w:r>
      <w:r w:rsidRPr="005B6C4C">
        <w:rPr>
          <w:rStyle w:val="Emphasis"/>
          <w:sz w:val="24"/>
          <w:szCs w:val="24"/>
        </w:rPr>
        <w:t>Osobni podaci</w:t>
      </w:r>
      <w:r w:rsidRPr="005B6C4C">
        <w:rPr>
          <w:sz w:val="24"/>
          <w:szCs w:val="24"/>
        </w:rPr>
        <w:t xml:space="preserve"> prikazuju se podaci koje je moguće evidentirati. Za svaki podatak koji se može evidentirati omogućena je opcija za izmjenu ( </w:t>
      </w: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176400" cy="176400"/>
            <wp:effectExtent l="0" t="0" r="0" b="0"/>
            <wp:docPr id="8" name="Picture 8" descr="https://www.isvu.hr/upute/download/attachments/986373/image2012-5-15%2015%3A44%3A58.png?version=1&amp;modificationDate=1337089498810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www.isvu.hr/upute/download/attachments/986373/image2012-5-15%2015%3A44%3A58.png?version=1&amp;modificationDate=1337089498810&amp;api=v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" cy="1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6C4C">
        <w:rPr>
          <w:sz w:val="24"/>
          <w:szCs w:val="24"/>
        </w:rPr>
        <w:t xml:space="preserve"> ).</w:t>
      </w:r>
    </w:p>
    <w:p w:rsidR="00694976" w:rsidRPr="005B6C4C" w:rsidRDefault="00694976" w:rsidP="00694976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4294800" cy="2689200"/>
            <wp:effectExtent l="0" t="0" r="0" b="0"/>
            <wp:docPr id="10" name="Picture 10" descr="https://www.isvu.hr/upute/download/attachments/986373/Osobni_podaci_novo_2.png?version=1&amp;modificationDate=1400243993147&amp;api=v2&amp;effects=drop-sha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s://www.isvu.hr/upute/download/attachments/986373/Osobni_podaci_novo_2.png?version=1&amp;modificationDate=1400243993147&amp;api=v2&amp;effects=drop-shadow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800" cy="26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4976" w:rsidRPr="005B6C4C" w:rsidRDefault="00694976" w:rsidP="00694976">
      <w:pPr>
        <w:jc w:val="both"/>
        <w:rPr>
          <w:sz w:val="24"/>
          <w:szCs w:val="24"/>
        </w:rPr>
      </w:pPr>
      <w:r w:rsidRPr="005B6C4C">
        <w:rPr>
          <w:sz w:val="24"/>
          <w:szCs w:val="24"/>
        </w:rPr>
        <w:t>Prilikom odabira opcije za izmjenu, otvara se novi prozor u kojem je moguće odabrati jednu od ponuđenih vrijednosti.</w:t>
      </w:r>
      <w:r w:rsidR="005B6C4C">
        <w:rPr>
          <w:sz w:val="24"/>
          <w:szCs w:val="24"/>
        </w:rPr>
        <w:t xml:space="preserve"> Student je dužan evidentirati sve tražene podatke!!!</w:t>
      </w:r>
    </w:p>
    <w:p w:rsidR="00694976" w:rsidRPr="005B6C4C" w:rsidRDefault="00694976" w:rsidP="00694976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lastRenderedPageBreak/>
        <w:drawing>
          <wp:inline distT="0" distB="0" distL="0" distR="0">
            <wp:extent cx="4276800" cy="2797200"/>
            <wp:effectExtent l="0" t="0" r="9525" b="3175"/>
            <wp:docPr id="11" name="Picture 11" descr="https://www.isvu.hr/upute/download/attachments/986373/Osobni_podaci_novo_3.png?version=1&amp;modificationDate=1400244199757&amp;api=v2&amp;effects=drop-sha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www.isvu.hr/upute/download/attachments/986373/Osobni_podaci_novo_3.png?version=1&amp;modificationDate=1400244199757&amp;api=v2&amp;effects=drop-shad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800" cy="27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4976" w:rsidRDefault="005B6C4C" w:rsidP="0069497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5. </w:t>
      </w:r>
      <w:r w:rsidRPr="005B6C4C">
        <w:rPr>
          <w:sz w:val="24"/>
          <w:szCs w:val="24"/>
        </w:rPr>
        <w:t>Nakon evidencije obveznih osobnih podataka potrebno je ponovo odabrati opciju Upis godine nakon čega se prikazuje prozor Upis godine &gt; Studiji/Smjerovi &gt; kroz koji student odabire studij ili smjer koji će upisati.</w:t>
      </w:r>
    </w:p>
    <w:p w:rsidR="005B6C4C" w:rsidRDefault="005B6C4C" w:rsidP="005B6C4C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4971600" cy="2347200"/>
            <wp:effectExtent l="0" t="0" r="635" b="0"/>
            <wp:docPr id="13" name="Picture 13" descr="https://www.isvu.hr/upute/download/attachments/986384/image2012-5-16%209%3A31%3A25.png?version=1&amp;modificationDate=1337153486363&amp;api=v2&amp;effects=border-simple,blur-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www.isvu.hr/upute/download/attachments/986384/image2012-5-16%209%3A31%3A25.png?version=1&amp;modificationDate=1337153486363&amp;api=v2&amp;effects=border-simple,blur-bord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600" cy="23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6C4C" w:rsidRDefault="005B6C4C" w:rsidP="005B6C4C">
      <w:pPr>
        <w:jc w:val="both"/>
        <w:rPr>
          <w:sz w:val="24"/>
          <w:szCs w:val="24"/>
        </w:rPr>
      </w:pPr>
      <w:r w:rsidRPr="005B6C4C">
        <w:rPr>
          <w:sz w:val="24"/>
          <w:szCs w:val="24"/>
        </w:rPr>
        <w:t>Za odabir predmeta za upis potrebn</w:t>
      </w:r>
      <w:r w:rsidR="00F07FD7">
        <w:rPr>
          <w:sz w:val="24"/>
          <w:szCs w:val="24"/>
        </w:rPr>
        <w:t>o je odabrati opciju predmeti (</w:t>
      </w:r>
      <w:r w:rsidR="00F07FD7">
        <w:rPr>
          <w:noProof/>
          <w:lang w:eastAsia="hr-HR"/>
        </w:rPr>
        <w:drawing>
          <wp:inline distT="0" distB="0" distL="0" distR="0">
            <wp:extent cx="176400" cy="176400"/>
            <wp:effectExtent l="0" t="0" r="0" b="0"/>
            <wp:docPr id="22" name="Picture 22" descr="https://www.isvu.hr/upute/download/attachments/986393/image2012-5-16%2010%3A58%3A59.png?version=1&amp;modificationDate=1337158739480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s://www.isvu.hr/upute/download/attachments/986393/image2012-5-16%2010%3A58%3A59.png?version=1&amp;modificationDate=1337158739480&amp;api=v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" cy="1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6C4C">
        <w:rPr>
          <w:sz w:val="24"/>
          <w:szCs w:val="24"/>
        </w:rPr>
        <w:t>) koja omogućuje odabir predmeta koje će student u semestru upisati.</w:t>
      </w:r>
      <w:r>
        <w:rPr>
          <w:sz w:val="24"/>
          <w:szCs w:val="24"/>
        </w:rPr>
        <w:t xml:space="preserve"> </w:t>
      </w:r>
      <w:r w:rsidRPr="005B6C4C">
        <w:rPr>
          <w:sz w:val="24"/>
          <w:szCs w:val="24"/>
        </w:rPr>
        <w:t>Nakon odabira opcije predmeti (  ) prikazuje se prozor Upis godine &gt; Studiji/smjerovi &gt; Obvezni/izborni &gt; koji sadrži podatke o ponudi obveznih i izbornih predmeta koje student može/mora upisati u pojedinom semestru</w:t>
      </w:r>
      <w:r>
        <w:rPr>
          <w:sz w:val="24"/>
          <w:szCs w:val="24"/>
        </w:rPr>
        <w:t xml:space="preserve">. </w:t>
      </w:r>
    </w:p>
    <w:p w:rsidR="005B6C4C" w:rsidRDefault="005B6C4C" w:rsidP="005B6C4C">
      <w:pPr>
        <w:jc w:val="center"/>
        <w:rPr>
          <w:sz w:val="24"/>
          <w:szCs w:val="24"/>
        </w:rPr>
      </w:pPr>
      <w:r w:rsidRPr="005B6C4C">
        <w:rPr>
          <w:noProof/>
          <w:sz w:val="24"/>
          <w:szCs w:val="24"/>
          <w:lang w:eastAsia="hr-HR"/>
        </w:rPr>
        <w:drawing>
          <wp:inline distT="0" distB="0" distL="0" distR="0">
            <wp:extent cx="4665600" cy="3052800"/>
            <wp:effectExtent l="0" t="0" r="1905" b="0"/>
            <wp:docPr id="18" name="Picture 18" descr="https://www.isvu.hr/upute/download/attachments/986393/image2012-5-16%2010%3A58%3A39.png?version=1&amp;modificationDate=1337158719743&amp;api=v2&amp;effects=border-simple,blur-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https://www.isvu.hr/upute/download/attachments/986393/image2012-5-16%2010%3A58%3A39.png?version=1&amp;modificationDate=1337158719743&amp;api=v2&amp;effects=border-simple,blur-borde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600" cy="30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7FD7" w:rsidRDefault="00531E80" w:rsidP="00F07FD7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Student o</w:t>
      </w:r>
      <w:r w:rsidRPr="00531E80">
        <w:rPr>
          <w:sz w:val="24"/>
          <w:szCs w:val="24"/>
        </w:rPr>
        <w:t>dabir</w:t>
      </w:r>
      <w:r>
        <w:rPr>
          <w:sz w:val="24"/>
          <w:szCs w:val="24"/>
        </w:rPr>
        <w:t>e opciju</w:t>
      </w:r>
      <w:r w:rsidRPr="00531E80">
        <w:rPr>
          <w:sz w:val="24"/>
          <w:szCs w:val="24"/>
        </w:rPr>
        <w:t xml:space="preserve"> za odabir/pregled</w:t>
      </w:r>
      <w:r>
        <w:rPr>
          <w:sz w:val="24"/>
          <w:szCs w:val="24"/>
        </w:rPr>
        <w:t xml:space="preserve"> </w:t>
      </w:r>
      <w:r w:rsidRPr="00F07FD7">
        <w:rPr>
          <w:sz w:val="24"/>
          <w:szCs w:val="24"/>
        </w:rPr>
        <w:t>(</w:t>
      </w:r>
      <w:r>
        <w:rPr>
          <w:noProof/>
          <w:lang w:eastAsia="hr-HR"/>
        </w:rPr>
        <w:drawing>
          <wp:inline distT="0" distB="0" distL="0" distR="0" wp14:anchorId="35C4FBFF" wp14:editId="61042EEA">
            <wp:extent cx="176400" cy="176400"/>
            <wp:effectExtent l="0" t="0" r="0" b="0"/>
            <wp:docPr id="29" name="Picture 29" descr="https://www.isvu.hr/upute/download/attachments/986393/image2012-5-16%2010%3A58%3A59.png?version=1&amp;modificationDate=1337158739480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s://www.isvu.hr/upute/download/attachments/986393/image2012-5-16%2010%3A58%3A59.png?version=1&amp;modificationDate=1337158739480&amp;api=v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" cy="1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07FD7">
        <w:rPr>
          <w:sz w:val="24"/>
          <w:szCs w:val="24"/>
        </w:rPr>
        <w:t>)</w:t>
      </w:r>
      <w:r>
        <w:rPr>
          <w:sz w:val="24"/>
          <w:szCs w:val="24"/>
        </w:rPr>
        <w:t xml:space="preserve"> predmeta</w:t>
      </w:r>
      <w:r w:rsidR="00F07FD7">
        <w:rPr>
          <w:sz w:val="24"/>
          <w:szCs w:val="24"/>
        </w:rPr>
        <w:t xml:space="preserve"> za 1. semestar</w:t>
      </w:r>
      <w:r>
        <w:rPr>
          <w:sz w:val="24"/>
          <w:szCs w:val="24"/>
        </w:rPr>
        <w:t xml:space="preserve"> čime će se prikazati ekran s predmetima. Za odabir predmeta potrebno je označiti polje upisati i to za sve ponuđene obvezne predmete 1. semestra.</w:t>
      </w:r>
    </w:p>
    <w:p w:rsidR="00C77219" w:rsidRDefault="00C77219" w:rsidP="00C77219">
      <w:pPr>
        <w:jc w:val="center"/>
        <w:rPr>
          <w:sz w:val="24"/>
          <w:szCs w:val="24"/>
        </w:rPr>
      </w:pPr>
      <w:r w:rsidRPr="00C77219">
        <w:rPr>
          <w:noProof/>
          <w:sz w:val="24"/>
          <w:szCs w:val="24"/>
          <w:lang w:eastAsia="hr-HR"/>
        </w:rPr>
        <w:drawing>
          <wp:inline distT="0" distB="0" distL="0" distR="0">
            <wp:extent cx="5072400" cy="3722400"/>
            <wp:effectExtent l="0" t="0" r="0" b="0"/>
            <wp:docPr id="25" name="Picture 25" descr="https://www.isvu.hr/upute/download/attachments/986393/image2012-5-16%2011%3A0%3A16.png?version=1&amp;modificationDate=1337158816957&amp;api=v2&amp;effects=border-simple,blur-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https://www.isvu.hr/upute/download/attachments/986393/image2012-5-16%2011%3A0%3A16.png?version=1&amp;modificationDate=1337158816957&amp;api=v2&amp;effects=border-simple,blur-borde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400" cy="37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86" w:rsidRPr="00433D86" w:rsidRDefault="00433D86" w:rsidP="00433D86">
      <w:pPr>
        <w:rPr>
          <w:sz w:val="24"/>
          <w:szCs w:val="24"/>
        </w:rPr>
      </w:pPr>
      <w:r w:rsidRPr="00433D86">
        <w:rPr>
          <w:sz w:val="24"/>
          <w:szCs w:val="24"/>
        </w:rPr>
        <w:t xml:space="preserve">Nakon obavljanja upisa </w:t>
      </w:r>
      <w:r>
        <w:rPr>
          <w:sz w:val="24"/>
          <w:szCs w:val="24"/>
        </w:rPr>
        <w:t>obveznih</w:t>
      </w:r>
      <w:r w:rsidRPr="00433D86">
        <w:rPr>
          <w:sz w:val="24"/>
          <w:szCs w:val="24"/>
        </w:rPr>
        <w:t xml:space="preserve"> predmeta strelicom za nazad (</w:t>
      </w:r>
      <w:r>
        <w:rPr>
          <w:noProof/>
          <w:lang w:eastAsia="hr-HR"/>
        </w:rPr>
        <w:drawing>
          <wp:inline distT="0" distB="0" distL="0" distR="0">
            <wp:extent cx="176400" cy="176400"/>
            <wp:effectExtent l="0" t="0" r="0" b="0"/>
            <wp:docPr id="33" name="Picture 33" descr="https://www.isvu.hr/upute/download/attachments/986393/image2012-5-16%2011%3A3%3A54.png?version=1&amp;modificationDate=1337159034667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https://www.isvu.hr/upute/download/attachments/986393/image2012-5-16%2011%3A3%3A54.png?version=1&amp;modificationDate=1337159034667&amp;api=v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" cy="1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3D86">
        <w:rPr>
          <w:sz w:val="24"/>
          <w:szCs w:val="24"/>
        </w:rPr>
        <w:t>) potrebno je vratiti se na prozor Upis godine &gt; Studiji/smjerovi &gt; u kojem za upis godine treba odabrati opciju Upiši (</w:t>
      </w:r>
      <w:r>
        <w:rPr>
          <w:noProof/>
          <w:lang w:eastAsia="hr-HR"/>
        </w:rPr>
        <w:drawing>
          <wp:inline distT="0" distB="0" distL="0" distR="0">
            <wp:extent cx="698400" cy="273600"/>
            <wp:effectExtent l="0" t="0" r="6985" b="0"/>
            <wp:docPr id="34" name="Picture 34" descr="https://www.isvu.hr/upute/download/attachments/986393/image2012-5-16%2011%3A3%3A47.png?version=1&amp;modificationDate=1337159027247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https://www.isvu.hr/upute/download/attachments/986393/image2012-5-16%2011%3A3%3A47.png?version=1&amp;modificationDate=1337159027247&amp;api=v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00" cy="2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3D86">
        <w:rPr>
          <w:sz w:val="24"/>
          <w:szCs w:val="24"/>
        </w:rPr>
        <w:t>).</w:t>
      </w:r>
    </w:p>
    <w:p w:rsidR="00433D86" w:rsidRDefault="00433D86" w:rsidP="00433D86">
      <w:pPr>
        <w:rPr>
          <w:sz w:val="24"/>
          <w:szCs w:val="24"/>
        </w:rPr>
      </w:pPr>
      <w:r w:rsidRPr="00433D86">
        <w:rPr>
          <w:sz w:val="24"/>
          <w:szCs w:val="24"/>
        </w:rPr>
        <w:t>Opcija Upiši označena je zelenom bojom, jer je ispunjena kvota za semestar, odnosno sva pravila upisa, te je moguće obaviti upis godine</w:t>
      </w:r>
      <w:r>
        <w:rPr>
          <w:sz w:val="24"/>
          <w:szCs w:val="24"/>
        </w:rPr>
        <w:t>.</w:t>
      </w:r>
    </w:p>
    <w:p w:rsidR="00433D86" w:rsidRDefault="00433D86" w:rsidP="00C77219">
      <w:pPr>
        <w:jc w:val="center"/>
        <w:rPr>
          <w:sz w:val="24"/>
          <w:szCs w:val="24"/>
        </w:rPr>
      </w:pPr>
      <w:r>
        <w:rPr>
          <w:noProof/>
          <w:lang w:eastAsia="hr-HR"/>
        </w:rPr>
        <w:drawing>
          <wp:inline distT="0" distB="0" distL="0" distR="0">
            <wp:extent cx="5079600" cy="3319200"/>
            <wp:effectExtent l="0" t="0" r="6985" b="0"/>
            <wp:docPr id="35" name="Picture 35" descr="https://www.isvu.hr/upute/download/attachments/986393/image2012-5-16%2011%3A4%3A13.png?version=1&amp;modificationDate=1337159053487&amp;api=v2&amp;effects=border-simple,blur-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www.isvu.hr/upute/download/attachments/986393/image2012-5-16%2011%3A4%3A13.png?version=1&amp;modificationDate=1337159053487&amp;api=v2&amp;effects=border-simple,blur-border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00" cy="33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86" w:rsidRDefault="00433D86" w:rsidP="00433D86">
      <w:pPr>
        <w:jc w:val="both"/>
        <w:rPr>
          <w:sz w:val="24"/>
          <w:szCs w:val="24"/>
        </w:rPr>
      </w:pPr>
      <w:r w:rsidRPr="00433D86">
        <w:rPr>
          <w:sz w:val="24"/>
          <w:szCs w:val="24"/>
        </w:rPr>
        <w:t>Odabirom opcije Upiši (</w:t>
      </w:r>
      <w:r>
        <w:rPr>
          <w:noProof/>
          <w:lang w:eastAsia="hr-HR"/>
        </w:rPr>
        <w:drawing>
          <wp:inline distT="0" distB="0" distL="0" distR="0">
            <wp:extent cx="698400" cy="273600"/>
            <wp:effectExtent l="0" t="0" r="6985" b="0"/>
            <wp:docPr id="37" name="Picture 37" descr="https://www.isvu.hr/upute/download/attachments/986393/image2012-5-16%2011%3A4%3A32.png?version=1&amp;modificationDate=1337159072703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s://www.isvu.hr/upute/download/attachments/986393/image2012-5-16%2011%3A4%3A32.png?version=1&amp;modificationDate=1337159072703&amp;api=v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00" cy="2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3D86">
        <w:rPr>
          <w:sz w:val="24"/>
          <w:szCs w:val="24"/>
        </w:rPr>
        <w:t>)prikazuje se prozor Upis godine &gt; Pregled predmeta prije upisa &gt; u kojem se prikazuju podaci o studiju ili smjeru kojeg student upisuje, te podaci o predmetima koje student upisuje</w:t>
      </w:r>
    </w:p>
    <w:p w:rsidR="00433D86" w:rsidRDefault="00433D86" w:rsidP="00433D86">
      <w:pPr>
        <w:jc w:val="center"/>
        <w:rPr>
          <w:sz w:val="24"/>
          <w:szCs w:val="24"/>
        </w:rPr>
      </w:pPr>
      <w:r>
        <w:rPr>
          <w:noProof/>
          <w:lang w:eastAsia="hr-HR"/>
        </w:rPr>
        <w:lastRenderedPageBreak/>
        <w:drawing>
          <wp:inline distT="0" distB="0" distL="0" distR="0">
            <wp:extent cx="5072400" cy="4496400"/>
            <wp:effectExtent l="0" t="0" r="0" b="0"/>
            <wp:docPr id="38" name="Picture 38" descr="https://www.isvu.hr/upute/download/attachments/986393/image2012-5-16%2011%3A4%3A43.png?version=1&amp;modificationDate=1337159084277&amp;api=v2&amp;effects=border-simple,blur-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https://www.isvu.hr/upute/download/attachments/986393/image2012-5-16%2011%3A4%3A43.png?version=1&amp;modificationDate=1337159084277&amp;api=v2&amp;effects=border-simple,blur-borde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400" cy="44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360" w:rsidRDefault="00D92360" w:rsidP="00D92360">
      <w:pPr>
        <w:rPr>
          <w:sz w:val="24"/>
          <w:szCs w:val="24"/>
        </w:rPr>
      </w:pPr>
      <w:r w:rsidRPr="00D92360">
        <w:rPr>
          <w:sz w:val="24"/>
          <w:szCs w:val="24"/>
        </w:rPr>
        <w:t>Za obavljanje upisa godine potrebno je odabrati opciju Upiši (</w:t>
      </w:r>
      <w:r w:rsidRPr="00D92360">
        <w:rPr>
          <w:noProof/>
          <w:sz w:val="24"/>
          <w:szCs w:val="24"/>
          <w:lang w:eastAsia="hr-HR"/>
        </w:rPr>
        <w:drawing>
          <wp:inline distT="0" distB="0" distL="0" distR="0">
            <wp:extent cx="687600" cy="244800"/>
            <wp:effectExtent l="0" t="0" r="0" b="3175"/>
            <wp:docPr id="41" name="Picture 41" descr="https://www.isvu.hr/upute/download/attachments/986393/image2012-5-16%2011%3A5%3A1.png?version=1&amp;modificationDate=1337159102120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 descr="https://www.isvu.hr/upute/download/attachments/986393/image2012-5-16%2011%3A5%3A1.png?version=1&amp;modificationDate=1337159102120&amp;api=v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00" cy="2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2360">
        <w:rPr>
          <w:sz w:val="24"/>
          <w:szCs w:val="24"/>
        </w:rPr>
        <w:t xml:space="preserve"> ), nakon čega je obavljen upis godine i pojavljuje se obavijest o uspješno obavljenom upisu godine</w:t>
      </w:r>
    </w:p>
    <w:p w:rsidR="00D92360" w:rsidRDefault="00D92360" w:rsidP="00D92360">
      <w:pPr>
        <w:jc w:val="center"/>
        <w:rPr>
          <w:sz w:val="24"/>
          <w:szCs w:val="24"/>
        </w:rPr>
      </w:pPr>
      <w:r w:rsidRPr="00D92360">
        <w:rPr>
          <w:noProof/>
          <w:sz w:val="24"/>
          <w:szCs w:val="24"/>
          <w:lang w:eastAsia="hr-HR"/>
        </w:rPr>
        <w:drawing>
          <wp:inline distT="0" distB="0" distL="0" distR="0">
            <wp:extent cx="5072400" cy="3312000"/>
            <wp:effectExtent l="0" t="0" r="0" b="3175"/>
            <wp:docPr id="43" name="Picture 43" descr="https://www.isvu.hr/upute/download/attachments/986393/image2012-5-16%2011%3A5%3A12.png?version=1&amp;modificationDate=1337159112857&amp;api=v2&amp;effects=border-simple,blur-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 descr="https://www.isvu.hr/upute/download/attachments/986393/image2012-5-16%2011%3A5%3A12.png?version=1&amp;modificationDate=1337159112857&amp;api=v2&amp;effects=border-simple,blur-borde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400" cy="33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360" w:rsidRPr="005B6C4C" w:rsidRDefault="00D92360" w:rsidP="00D92360">
      <w:pPr>
        <w:rPr>
          <w:sz w:val="24"/>
          <w:szCs w:val="24"/>
        </w:rPr>
      </w:pPr>
      <w:r>
        <w:rPr>
          <w:sz w:val="24"/>
          <w:szCs w:val="24"/>
        </w:rPr>
        <w:t>Odabirom opcije KRAJ RADA došli ste do kraja!</w:t>
      </w:r>
      <w:r w:rsidR="00922591">
        <w:rPr>
          <w:sz w:val="24"/>
          <w:szCs w:val="24"/>
        </w:rPr>
        <w:t xml:space="preserve"> Naravno, Ako Vam trebaju potvrde odaberite u desnom izborniku opciju POTVRDE, potom opciju Potvrde o studiju za </w:t>
      </w:r>
      <w:proofErr w:type="spellStart"/>
      <w:r w:rsidR="00922591">
        <w:rPr>
          <w:sz w:val="24"/>
          <w:szCs w:val="24"/>
        </w:rPr>
        <w:t>bolonjske</w:t>
      </w:r>
      <w:proofErr w:type="spellEnd"/>
      <w:r w:rsidR="00922591">
        <w:rPr>
          <w:sz w:val="24"/>
          <w:szCs w:val="24"/>
        </w:rPr>
        <w:t xml:space="preserve"> studije, izaberite svrhu i odaberite opciju ISPIŠI!</w:t>
      </w:r>
    </w:p>
    <w:sectPr w:rsidR="00D92360" w:rsidRPr="005B6C4C" w:rsidSect="00EA23B9">
      <w:pgSz w:w="11906" w:h="16838"/>
      <w:pgMar w:top="567" w:right="680" w:bottom="567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sTA0NzI3NDCzNDNV0lEKTi0uzszPAykwrAUAmj86tCwAAAA="/>
  </w:docVars>
  <w:rsids>
    <w:rsidRoot w:val="005D33B5"/>
    <w:rsid w:val="00184F08"/>
    <w:rsid w:val="00433D86"/>
    <w:rsid w:val="00531E80"/>
    <w:rsid w:val="005B6C4C"/>
    <w:rsid w:val="005D33B5"/>
    <w:rsid w:val="00694976"/>
    <w:rsid w:val="007A1B57"/>
    <w:rsid w:val="00882238"/>
    <w:rsid w:val="00922591"/>
    <w:rsid w:val="00B2632D"/>
    <w:rsid w:val="00C346DF"/>
    <w:rsid w:val="00C558CC"/>
    <w:rsid w:val="00C77219"/>
    <w:rsid w:val="00D92360"/>
    <w:rsid w:val="00EA23B9"/>
    <w:rsid w:val="00F07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80E3D4-71A6-48F7-B83B-198B52481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949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2</cp:revision>
  <dcterms:created xsi:type="dcterms:W3CDTF">2017-08-23T07:51:00Z</dcterms:created>
  <dcterms:modified xsi:type="dcterms:W3CDTF">2017-08-23T07:51:00Z</dcterms:modified>
</cp:coreProperties>
</file>